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A6A84" w14:textId="201E7815" w:rsidR="005D22AC" w:rsidRDefault="00217898">
      <w:pPr>
        <w:rPr>
          <w:lang w:val="en-IN"/>
        </w:rPr>
      </w:pPr>
      <w:r>
        <w:rPr>
          <w:lang w:val="en-IN"/>
        </w:rPr>
        <w:t>Since the file limit is 100 MB and the datasets were having more than 1GB of file size, Providing the links of datasets.</w:t>
      </w:r>
    </w:p>
    <w:p w14:paraId="6842BE69" w14:textId="344A43F9" w:rsidR="00217898" w:rsidRDefault="00217898" w:rsidP="0021789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US Accidents Data:</w:t>
      </w:r>
      <w:r w:rsidRPr="00217898">
        <w:t xml:space="preserve"> </w:t>
      </w:r>
      <w:hyperlink r:id="rId5" w:history="1">
        <w:r>
          <w:rPr>
            <w:rStyle w:val="Hyperlink"/>
          </w:rPr>
          <w:t>https://www.kaggle.com/sobhanmoosavi/us-accidents/discussion</w:t>
        </w:r>
      </w:hyperlink>
    </w:p>
    <w:p w14:paraId="37C9A33C" w14:textId="05D133BA" w:rsidR="00217898" w:rsidRDefault="00217898" w:rsidP="0021789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Overview of Suicide rates:</w:t>
      </w:r>
      <w:r w:rsidRPr="00217898">
        <w:t xml:space="preserve"> </w:t>
      </w:r>
      <w:hyperlink r:id="rId6" w:history="1">
        <w:r>
          <w:rPr>
            <w:rStyle w:val="Hyperlink"/>
          </w:rPr>
          <w:t>https://www.kaggle.com/russellyates88/suicide-rates-overview-1985-to-2016</w:t>
        </w:r>
      </w:hyperlink>
    </w:p>
    <w:p w14:paraId="42FFF299" w14:textId="3FBDCB94" w:rsidR="00217898" w:rsidRPr="00217898" w:rsidRDefault="00217898" w:rsidP="0021789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Medical Appointment No shows:</w:t>
      </w:r>
      <w:r w:rsidRPr="00217898">
        <w:t xml:space="preserve"> </w:t>
      </w:r>
      <w:hyperlink r:id="rId7" w:history="1">
        <w:r>
          <w:rPr>
            <w:rStyle w:val="Hyperlink"/>
          </w:rPr>
          <w:t>https://www.kaggle.com/joniarroba/noshowappointments</w:t>
        </w:r>
      </w:hyperlink>
    </w:p>
    <w:sectPr w:rsidR="00217898" w:rsidRPr="002178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1E62FF"/>
    <w:multiLevelType w:val="hybridMultilevel"/>
    <w:tmpl w:val="7E144BC2"/>
    <w:lvl w:ilvl="0" w:tplc="4FBEA9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tzQ1NzawNDQ3MTVS0lEKTi0uzszPAykwrAUAS+VRZiwAAAA="/>
  </w:docVars>
  <w:rsids>
    <w:rsidRoot w:val="00217898"/>
    <w:rsid w:val="00217898"/>
    <w:rsid w:val="005D22AC"/>
    <w:rsid w:val="00874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477FD"/>
  <w15:chartTrackingRefBased/>
  <w15:docId w15:val="{A198858F-2BA5-4EE8-9A2B-D7C4B04897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789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21789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joniarroba/noshowappointmen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russellyates88/suicide-rates-overview-1985-to-2016" TargetMode="External"/><Relationship Id="rId5" Type="http://schemas.openxmlformats.org/officeDocument/2006/relationships/hyperlink" Target="https://www.kaggle.com/sobhanmoosavi/us-accidents/discuss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kumar s</dc:creator>
  <cp:keywords/>
  <dc:description/>
  <cp:lastModifiedBy>Arunkumar s</cp:lastModifiedBy>
  <cp:revision>1</cp:revision>
  <dcterms:created xsi:type="dcterms:W3CDTF">2020-05-04T15:26:00Z</dcterms:created>
  <dcterms:modified xsi:type="dcterms:W3CDTF">2020-05-04T15:30:00Z</dcterms:modified>
</cp:coreProperties>
</file>